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5.png" ContentType="image/png"/>
  <Override PartName="/word/media/rId102.png" ContentType="image/png"/>
  <Override PartName="/word/media/rId10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состоит в том, чтобы приобрести навыки разработки программ с использованием подпрограмм и приобретение</w:t>
      </w:r>
      <w:r>
        <w:t xml:space="preserve"> </w:t>
      </w:r>
      <w:r>
        <w:t xml:space="preserve">знание методов отладки с помощью GDB и его основных возможностей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новую директорию и перешел в нее, чтобы выполнить лабораторную работу номер 9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Рассмотрим программу, которая вычисляет арифметическое.</w:t>
      </w:r>
      <w:r>
        <w:t xml:space="preserve"> </w:t>
      </w:r>
      <w:r>
        <w:t xml:space="preserve">Подпрограмма для расчета используется для получ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  <w:r>
        <w:t xml:space="preserve"> </w:t>
      </w:r>
      <w:r>
        <w:t xml:space="preserve">В этом примере переменна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</w:t>
      </w:r>
      <w:r>
        <w:t xml:space="preserve"> </w:t>
      </w:r>
      <w:r>
        <w:t xml:space="preserve">а сама формула вычисляется в рамках подпрограммы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26541" cy="3772860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4126326" cy="952820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Следующим шагом было включение подпрограммы subcalcul в подпрограмму calcul и внесение изменений в текст программы. Это позволяет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в котором также вводится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 клавиатуры.</w:t>
      </w:r>
      <w:r>
        <w:br/>
      </w:r>
      <w:r>
        <w:t xml:space="preserve">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086830" cy="3734440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226218" cy="745351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bookmarkEnd w:id="37"/>
    <w:bookmarkStart w:id="85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с именем lab9-2.asm, в котором содержится текст программы из Листинга 9.2.</w:t>
      </w:r>
      <w:r>
        <w:t xml:space="preserve"> </w:t>
      </w:r>
      <w:r>
        <w:t xml:space="preserve">Эта программа отвечает за печать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748732" cy="3596127"/>
            <wp:effectExtent b="0" l="0" r="0" t="0"/>
            <wp:docPr descr="Figure 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Следующим шагом я скомпилировал файл и получил исполняемый файл. Чтобы добавить отладочную</w:t>
      </w:r>
      <w:r>
        <w:t xml:space="preserve"> </w:t>
      </w:r>
      <w:r>
        <w:t xml:space="preserve">информацию для работы с отладчиком GDB,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сле чего я загрузил полученный исполняемый файл в отладчик GDB и</w:t>
      </w:r>
      <w:r>
        <w:t xml:space="preserve"> </w:t>
      </w:r>
      <w:r>
        <w:t xml:space="preserve">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817889" cy="4180114"/>
            <wp:effectExtent b="0" l="0" r="0" t="0"/>
            <wp:docPr descr="Figure 6: Компиляция и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418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Чтобы провести более подробный анализ программы, я установил точку остановки на метке «start»</w:t>
      </w:r>
      <w:r>
        <w:t xml:space="preserve"> </w:t>
      </w:r>
      <w:r>
        <w:t xml:space="preserve">и запустил ее. Затем я просмотрел дизассемблированный 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656524" cy="3496235"/>
            <wp:effectExtent b="0" l="0" r="0" t="0"/>
            <wp:docPr descr="Figure 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3657600" cy="2597203"/>
            <wp:effectExtent b="0" l="0" r="0" t="0"/>
            <wp:docPr descr="Figure 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bookmarkStart w:id="58" w:name="точки-останов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Точки остановки</w:t>
      </w:r>
    </w:p>
    <w:p>
      <w:pPr>
        <w:pStyle w:val="FirstParagraph"/>
      </w:pPr>
      <w:r>
        <w:t xml:space="preserve">Я использовал команду «info breakpoints» или «i b», чтобы проверить точку остановки по имени метки «_start». Затем я установил еще одну точку остановки по адресу инструкции, определив адрес предыдущей инструкции «mov ebx, 0x0»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017673" cy="6047334"/>
            <wp:effectExtent b="0" l="0" r="0" t="0"/>
            <wp:docPr descr="Figure 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604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очка остановки</w:t>
      </w:r>
    </w:p>
    <w:bookmarkEnd w:id="0"/>
    <w:bookmarkEnd w:id="58"/>
    <w:bookmarkStart w:id="79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 </w:t>
      </w:r>
      <w:r>
        <w:t xml:space="preserve">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986937" cy="3442447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4917781" cy="3726756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Команда set была использована для изменения значения ячейки памяти или регистра.</w:t>
      </w:r>
      <w:r>
        <w:t xml:space="preserve"> </w:t>
      </w:r>
      <w:r>
        <w:t xml:space="preserve">указав в качестве аргумента имя регистра или адрес.</w:t>
      </w:r>
      <w:r>
        <w:t xml:space="preserve"> </w:t>
      </w:r>
      <w:r>
        <w:t xml:space="preserve">изменил начало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986937" cy="4956201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495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4887045" cy="5278931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52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387583" cy="5271247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bookmarkEnd w:id="79"/>
    <w:bookmarkStart w:id="84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 файл lab8-2.asm, который был создан во время выполнения лабораторной работы номер 8, и он содержит программу, которая позволяет выводить аргументы командной строки.</w:t>
      </w:r>
      <w:r>
        <w:t xml:space="preserve"> </w:t>
      </w:r>
      <w:r>
        <w:t xml:space="preserve">скопировал файл и создал исполняемый файл.</w:t>
      </w:r>
    </w:p>
    <w:p>
      <w:pPr>
        <w:pStyle w:val="BodyText"/>
      </w:pPr>
      <w:r>
        <w:t xml:space="preserve">Используя ключ —args, можно загрузить программу с аргументами в gdb, а затем загрузить исполняемый файл в отладчик с этими аргументами.</w:t>
      </w:r>
    </w:p>
    <w:p>
      <w:pPr>
        <w:pStyle w:val="BodyText"/>
      </w:pPr>
      <w:r>
        <w:t xml:space="preserve">Установил точку останова и запустил первую инструкцию программы.</w:t>
      </w:r>
    </w:p>
    <w:p>
      <w:pPr>
        <w:pStyle w:val="BodyText"/>
      </w:pPr>
      <w:r>
        <w:t xml:space="preserve">В регистре esp хранится адрес вершины стека, который содержит количество аргументов командной строки, в том числе имя программы. По этой ссылке можно найти число, показывающее количество аргументов. В данном случае количество аргументов, включая имя программы lab9-3, а также сами аргументы: аргумент1, аргумент2 и «аргумент 3», видно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23338"/>
            <wp:effectExtent b="0" l="0" r="0" t="0"/>
            <wp:docPr descr="Figure 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End w:id="84"/>
    <w:bookmarkEnd w:id="85"/>
    <w:bookmarkStart w:id="11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Изменил программы из лабораторной работы No8 (Задание No1 для самостоятельной работы), добавив подпрограмму для вычисления значения функции f(x).Мой вариант был 1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3150453" cy="5217458"/>
            <wp:effectExtent b="0" l="0" r="0" t="0"/>
            <wp:docPr descr="Figure 16: Код программы prog-1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52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Код программы prog-1.asm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4280006" cy="1698171"/>
            <wp:effectExtent b="0" l="0" r="0" t="0"/>
            <wp:docPr descr="Figure 17: Компиляция и запуск программы prog-1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Компиляция и запуск программы prog-1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2090057" cy="3004457"/>
            <wp:effectExtent b="0" l="0" r="0" t="0"/>
            <wp:docPr descr="Figure 18: Код с ошибк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057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3905770"/>
            <wp:effectExtent b="0" l="0" r="0" t="0"/>
            <wp:docPr descr="Figure 19: Отладк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2090057" cy="3004457"/>
            <wp:effectExtent b="0" l="0" r="0" t="0"/>
            <wp:docPr descr="Figure 20: Код исправлен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057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5380433"/>
            <wp:effectExtent b="0" l="0" r="0" t="0"/>
            <wp:docPr descr="Figure 21: Проверка работ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Проверка работы</w:t>
      </w:r>
    </w:p>
    <w:bookmarkEnd w:id="0"/>
    <w:bookmarkEnd w:id="110"/>
    <w:bookmarkEnd w:id="111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латорной работы, я приобрел навыки разработки программ с использованием подпрограмм и</w:t>
      </w:r>
      <w:r>
        <w:t xml:space="preserve"> </w:t>
      </w:r>
      <w:r>
        <w:t xml:space="preserve">знание методов отладки с помощью GDB и его основных возможностей.</w:t>
      </w:r>
      <w:r>
        <w:t xml:space="preserve"> </w:t>
      </w:r>
      <w:r>
        <w:t xml:space="preserve"># Список литературы</w:t>
      </w:r>
      <w:r>
        <w:t xml:space="preserve"> </w:t>
      </w:r>
      <w:r>
        <w:t xml:space="preserve">1.</w:t>
      </w:r>
      <w:r>
        <w:t xml:space="preserve"> </w:t>
      </w:r>
      <w:hyperlink r:id="rId112">
        <w:r>
          <w:rPr>
            <w:rStyle w:val="Hyperlink"/>
          </w:rPr>
          <w:t xml:space="preserve">Лабораторная работа №7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1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Закиров Нурислам Дамирович</dc:creator>
  <dc:language>ru-RU</dc:language>
  <cp:keywords/>
  <dcterms:created xsi:type="dcterms:W3CDTF">2023-12-07T12:10:05Z</dcterms:created>
  <dcterms:modified xsi:type="dcterms:W3CDTF">2023-12-07T12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